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985E5F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SYSTEMS PROGRAMMING LAB REPORT</w:t>
      </w:r>
    </w:p>
    <w:p w:rsidR="00673FB3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CLASS: UG-III</w:t>
      </w:r>
      <w:r w:rsidRPr="00BF417B">
        <w:rPr>
          <w:rFonts w:ascii="Times New Roman" w:hAnsi="Times New Roman" w:cs="Times New Roman"/>
          <w:b/>
          <w:sz w:val="34"/>
        </w:rPr>
        <w:t xml:space="preserve">       </w:t>
      </w:r>
      <w:r w:rsidRPr="00DF49B1">
        <w:rPr>
          <w:rFonts w:ascii="Times New Roman" w:hAnsi="Times New Roman" w:cs="Times New Roman"/>
          <w:b/>
          <w:sz w:val="34"/>
          <w:u w:val="single"/>
        </w:rPr>
        <w:t>SECTION: A1</w:t>
      </w:r>
    </w:p>
    <w:p w:rsidR="00673FB3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 xml:space="preserve">GROUP NUMBER: </w:t>
      </w:r>
      <w:r w:rsidR="008512A3">
        <w:rPr>
          <w:rFonts w:ascii="Times New Roman" w:hAnsi="Times New Roman" w:cs="Times New Roman"/>
          <w:b/>
          <w:sz w:val="34"/>
          <w:u w:val="single"/>
        </w:rPr>
        <w:t>C</w:t>
      </w:r>
    </w:p>
    <w:p w:rsidR="00DC70A8" w:rsidRPr="00DF49B1" w:rsidRDefault="00DC70A8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673FB3" w:rsidRPr="00DF49B1" w:rsidRDefault="00673FB3" w:rsidP="00DF49B1">
      <w:pPr>
        <w:rPr>
          <w:rFonts w:ascii="Times New Roman" w:hAnsi="Times New Roman" w:cs="Times New Roman"/>
          <w:b/>
          <w:sz w:val="32"/>
          <w:u w:val="single"/>
        </w:rPr>
      </w:pPr>
      <w:r w:rsidRPr="00DF49B1">
        <w:rPr>
          <w:rFonts w:ascii="Times New Roman" w:hAnsi="Times New Roman" w:cs="Times New Roman"/>
          <w:b/>
          <w:sz w:val="32"/>
          <w:u w:val="single"/>
        </w:rPr>
        <w:t>GROUP MEMBERS</w:t>
      </w:r>
    </w:p>
    <w:p w:rsidR="00673FB3" w:rsidRPr="00DF49B1" w:rsidRDefault="00D63541" w:rsidP="00DF49B1">
      <w:pPr>
        <w:rPr>
          <w:rFonts w:ascii="Times New Roman" w:hAnsi="Times New Roman" w:cs="Times New Roman"/>
          <w:sz w:val="28"/>
        </w:rPr>
      </w:pPr>
      <w:r w:rsidRPr="00DF49B1">
        <w:rPr>
          <w:rFonts w:ascii="Times New Roman" w:hAnsi="Times New Roman" w:cs="Times New Roman"/>
          <w:sz w:val="28"/>
        </w:rPr>
        <w:t>Masud Rahaman Laskar (Roll: 18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Soumyadeep Barman (Roll: 19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Anuran Chakraborty (Roll: 20)</w:t>
      </w:r>
    </w:p>
    <w:p w:rsidR="00673FB3" w:rsidRPr="00673FB3" w:rsidRDefault="00D63541" w:rsidP="00DF49B1">
      <w:pPr>
        <w:rPr>
          <w:rFonts w:ascii="Times New Roman" w:hAnsi="Times New Roman" w:cs="Times New Roman"/>
          <w:b/>
          <w:u w:val="single"/>
        </w:rPr>
      </w:pPr>
      <w:r w:rsidRPr="00DF49B1">
        <w:rPr>
          <w:rFonts w:ascii="Times New Roman" w:hAnsi="Times New Roman" w:cs="Times New Roman"/>
          <w:sz w:val="28"/>
        </w:rPr>
        <w:t>Arighna Saha (Roll: 21)</w:t>
      </w:r>
    </w:p>
    <w:p w:rsidR="00673FB3" w:rsidRDefault="00673FB3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EB1B0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EB1B08">
        <w:rPr>
          <w:rFonts w:ascii="Times New Roman" w:hAnsi="Times New Roman" w:cs="Times New Roman"/>
          <w:b/>
          <w:sz w:val="34"/>
          <w:u w:val="single"/>
        </w:rPr>
        <w:lastRenderedPageBreak/>
        <w:t>ASSIGNMENT 1</w:t>
      </w: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your name and program title on the output screen.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Write and test a MASM program to Display your name and program title on the output screen.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name1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Name: Anuran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programTitle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Program title: Ques1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the nam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name1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carriage return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line feed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program 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program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exit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6519DA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6519DA">
        <w:rPr>
          <w:rFonts w:ascii="Liberation Serif" w:hAnsi="Liberation Serif"/>
          <w:b/>
          <w:color w:val="00000A"/>
        </w:rPr>
        <w:lastRenderedPageBreak/>
        <w:t>Write and test a MASM program to convert a letter from uppercase to lowercase.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Default="00971292" w:rsidP="00971292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Convert a letter from uppercase to lowercase.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wercase character is: $"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check if al is uppercase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A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Z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2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A0A000"/>
        </w:rPr>
        <w:t>display: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971292" w:rsidRDefault="00971292" w:rsidP="00971292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Pr="006519DA" w:rsidRDefault="00971292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add two Hexadecimal Numbers.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25818" w:rsidRDefault="00325818" w:rsidP="00325818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add two hexadecimal numbers.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3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result of the addition is: $"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um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c</w:t>
      </w:r>
      <w:r>
        <w:t xml:space="preserve"> </w:t>
      </w:r>
      <w:r>
        <w:rPr>
          <w:color w:val="19177C"/>
        </w:rPr>
        <w:t>pc1</w:t>
      </w:r>
      <w:r>
        <w:t xml:space="preserve">  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</w:t>
      </w:r>
      <w:r>
        <w:rPr>
          <w:color w:val="666666"/>
        </w:rPr>
        <w:t>4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3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  <w:r>
        <w:t xml:space="preserve">                                 </w:t>
      </w:r>
      <w:r>
        <w:rPr>
          <w:i/>
          <w:iCs/>
          <w:color w:val="408080"/>
        </w:rPr>
        <w:t>;convert decimal to binary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1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2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3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3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  <w:r>
        <w:t xml:space="preserve">                                          </w:t>
      </w:r>
      <w:r>
        <w:rPr>
          <w:i/>
          <w:iCs/>
          <w:color w:val="408080"/>
        </w:rPr>
        <w:t>;level for printing overflowed 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out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6D7762" w:rsidRPr="004E0C84" w:rsidRDefault="006D776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the second max and second min from an array.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aximum is : 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inimum is : $'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in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2n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ax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 now bx has max cx has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=================================================================================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m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in and 2nd mi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3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in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3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w bx has min cx has 2nd min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Pr="004E0C84" w:rsidRDefault="00E775E1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4E0C84" w:rsidP="00A659A7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a terminating message.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display a terminating message.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te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erminating!!!$"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ter</w:t>
      </w:r>
      <w:r>
        <w:t xml:space="preserve">                          </w:t>
      </w:r>
      <w:r>
        <w:rPr>
          <w:i/>
          <w:iCs/>
          <w:color w:val="408080"/>
        </w:rPr>
        <w:t>;show terminating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Pr="00A659A7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Take a character from keyboard and print it.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D64150" w:rsidRDefault="00D64150" w:rsidP="00D64150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Take a character from keyboard and print it.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character is: $"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Pr="004E0C84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validate second numbers is less than the first.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Default="00561095" w:rsidP="0056109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validate second numbers is less than the first.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Pr="004E0C84" w:rsidRDefault="00561095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maximum and minimum from an array.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aximum is : 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inimum is : $'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lastRenderedPageBreak/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in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mi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ax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in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  <w:r>
        <w:tab/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Pr="004E0C84" w:rsidRDefault="00971781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loop until the user decides to quit</w:t>
      </w:r>
      <w:r w:rsidR="00971781">
        <w:rPr>
          <w:rFonts w:ascii="Liberation Serif" w:hAnsi="Liberation Serif"/>
          <w:b/>
          <w:color w:val="00000A"/>
        </w:rPr>
        <w:t>.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B02A5D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loop until the user decides to quit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s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q to quit any other key to continue looping: $"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loopin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op$"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loop message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loopin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input promp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a character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check if character is q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q'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exi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Pr="004E0C84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Pr="00124327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124327">
        <w:rPr>
          <w:rFonts w:ascii="Liberation Serif" w:hAnsi="Liberation Serif"/>
          <w:b/>
          <w:color w:val="00000A"/>
        </w:rPr>
        <w:lastRenderedPageBreak/>
        <w:t>Write and test a MASM program to print all the characters from A-Z.</w:t>
      </w:r>
    </w:p>
    <w:p w:rsidR="00EB1B08" w:rsidRDefault="00EB1B08" w:rsidP="006403C0">
      <w:pPr>
        <w:rPr>
          <w:rFonts w:ascii="Times New Roman" w:hAnsi="Times New Roman" w:cs="Times New Roman"/>
          <w:b/>
          <w:u w:val="single"/>
        </w:rPr>
      </w:pPr>
    </w:p>
    <w:p w:rsidR="000B1A45" w:rsidRDefault="000B1A45" w:rsidP="000B1A4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Print all the characters from A-Z.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spac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 '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65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0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bl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sp</w:t>
      </w:r>
      <w:r>
        <w:rPr>
          <w:color w:val="19177C"/>
        </w:rPr>
        <w:t>ace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crement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26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403C0" w:rsidRDefault="006403C0" w:rsidP="006403C0">
      <w:pPr>
        <w:rPr>
          <w:rFonts w:ascii="Times New Roman" w:hAnsi="Times New Roman" w:cs="Times New Roman"/>
          <w:b/>
          <w:u w:val="single"/>
        </w:rPr>
      </w:pPr>
    </w:p>
    <w:p w:rsidR="00265D4C" w:rsidRDefault="00265D4C" w:rsidP="006403C0">
      <w:pPr>
        <w:rPr>
          <w:rFonts w:ascii="Times New Roman" w:hAnsi="Times New Roman" w:cs="Times New Roman"/>
          <w:b/>
          <w:u w:val="single"/>
        </w:rPr>
      </w:pPr>
    </w:p>
    <w:p w:rsidR="00736C38" w:rsidRDefault="006403C0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2</w:t>
      </w:r>
    </w:p>
    <w:p w:rsidR="00BE6711" w:rsidRPr="00736C38" w:rsidRDefault="00BE6711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6376D5">
        <w:rPr>
          <w:rFonts w:ascii="Times New Roman" w:hAnsi="Times New Roman" w:cs="Times New Roman"/>
          <w:b/>
          <w:sz w:val="24"/>
          <w:u w:val="single"/>
        </w:rPr>
        <w:t>N.B.: For the following assignments a macro table mtab.asm has been created and used.</w:t>
      </w:r>
    </w:p>
    <w:p w:rsidR="006376D5" w:rsidRDefault="001E317F" w:rsidP="00BE671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</w:t>
      </w:r>
      <w:r w:rsidR="00D05A13">
        <w:rPr>
          <w:rFonts w:ascii="Times New Roman" w:hAnsi="Times New Roman" w:cs="Times New Roman"/>
          <w:b/>
          <w:sz w:val="24"/>
        </w:rPr>
        <w:t>mtab.asm</w:t>
      </w:r>
    </w:p>
    <w:p w:rsidR="00087BA4" w:rsidRPr="00087BA4" w:rsidRDefault="00087BA4" w:rsidP="00087BA4">
      <w:pPr>
        <w:pStyle w:val="HTMLPreformatted"/>
        <w:shd w:val="clear" w:color="auto" w:fill="F8F8F8"/>
      </w:pPr>
      <w:r>
        <w:rPr>
          <w:rFonts w:ascii="Times New Roman" w:hAnsi="Times New Roman" w:cs="Times New Roman"/>
          <w:b/>
          <w:sz w:val="24"/>
        </w:rPr>
        <w:t xml:space="preserve">  </w:t>
      </w:r>
      <w:r w:rsidRPr="00087BA4">
        <w:rPr>
          <w:i/>
          <w:iCs/>
          <w:color w:val="408080"/>
        </w:rPr>
        <w:t>;macro to print new 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w_li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spac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pac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 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a messag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xit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if \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bx=bx*10+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 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 : no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mp bx, 0                      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ge start                     ; jump to label 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ah, 2                      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dl, "-"                    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t 21h                        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neg bx                         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A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hift:</w:t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_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ine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i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ad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rror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lleg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ad and display the string illega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9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a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minus if al=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+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plus if al=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min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cx=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pl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nd if al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lt;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9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gt;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ascii to decimal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a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ax*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into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+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if al!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n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heck cx is 0 or no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xit if cx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display if cx!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lastRenderedPageBreak/>
        <w:t>endm</w:t>
      </w:r>
    </w:p>
    <w:p w:rsidR="00546589" w:rsidRPr="00546589" w:rsidRDefault="00546589" w:rsidP="00546589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b/>
          <w:color w:val="00000A"/>
        </w:rPr>
      </w:pPr>
    </w:p>
    <w:p w:rsidR="005F1E5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add two 16 bit numbers.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sum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difference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c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carry_disp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display carry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A0A000"/>
        </w:rPr>
        <w:t>display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087BA4" w:rsidRDefault="00EB6754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Decimal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decimal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decimal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******************** BINARY TO DECIMAL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dec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DECIMAL TO BINARY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BE6711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</w:t>
      </w:r>
      <w:r w:rsidR="00236A22" w:rsidRPr="00BE6711">
        <w:rPr>
          <w:b/>
          <w:color w:val="00000A"/>
        </w:rPr>
        <w:t>t a MASM program to perform sub</w:t>
      </w:r>
      <w:r w:rsidRPr="00BE6711">
        <w:rPr>
          <w:b/>
          <w:color w:val="00000A"/>
        </w:rPr>
        <w:t>traction of two 16 bit numbers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Default="003F42E3" w:rsidP="003F42E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pairs of even numbers where the summation of the numbers in each pair is 100.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b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c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0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100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_loop: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b</w:t>
      </w:r>
      <w:r>
        <w:t>,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c</w:t>
      </w:r>
      <w:r>
        <w:t>,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b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52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print_loop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Pr="00BE6711" w:rsidRDefault="003F42E3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1B3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multiply two 8 bit numbers.</w:t>
      </w:r>
    </w:p>
    <w:p w:rsidR="00841B3B" w:rsidRDefault="00841B3B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A6EF3" w:rsidRDefault="008A6EF3" w:rsidP="008A6EF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product is: $"</w:t>
      </w:r>
    </w:p>
    <w:p w:rsidR="008A6EF3" w:rsidRDefault="008A6EF3" w:rsidP="008A6EF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num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ul</w:t>
      </w:r>
      <w:r>
        <w:t xml:space="preserve"> </w:t>
      </w:r>
      <w:r>
        <w:rPr>
          <w:color w:val="008000"/>
        </w:rPr>
        <w:t>b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A6EF3" w:rsidRDefault="008A6EF3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BE6711" w:rsidRDefault="00ED4FF5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 xml:space="preserve"> </w:t>
      </w: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Hex digit.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76376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hexadecimal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hexadecimal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 BINARY TO HEXADECIMAL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hex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HEXADECIMAL TO BINARY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lastRenderedPageBreak/>
        <w:t>Write and test a MASM program to divide a 16 bit number by a 8 bit number.</w:t>
      </w:r>
    </w:p>
    <w:p w:rsidR="00713509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divide a 16 bit number by a 8 bit number.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16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8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Quotient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Remainder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v</w:t>
      </w:r>
      <w:r>
        <w:t xml:space="preserve"> 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844552" w:rsidRDefault="00844552" w:rsidP="00844552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P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713509" w:rsidRPr="00BE6711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Print Fibonacci series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Fibonacci series up to 10 terms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 fibonacci series upto 10 terms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3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8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_fibo: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1</w:t>
      </w:r>
      <w:r>
        <w:t>,</w:t>
      </w:r>
      <w:r>
        <w:rPr>
          <w:color w:val="008000"/>
        </w:rPr>
        <w:t>bx</w:t>
      </w: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2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3</w:t>
      </w:r>
      <w:r>
        <w:t>,</w:t>
      </w:r>
      <w:r>
        <w:rPr>
          <w:color w:val="008000"/>
        </w:rPr>
        <w:t>bx</w:t>
      </w:r>
      <w:r>
        <w:tab/>
      </w:r>
      <w:r>
        <w:rPr>
          <w:i/>
          <w:iCs/>
          <w:color w:val="408080"/>
        </w:rPr>
        <w:t>;f3=f1+f2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f2</w:t>
      </w:r>
      <w:r>
        <w:tab/>
      </w:r>
      <w:r>
        <w:rPr>
          <w:i/>
          <w:iCs/>
          <w:color w:val="408080"/>
        </w:rPr>
        <w:t>;f1=f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f3</w:t>
      </w:r>
      <w:r>
        <w:tab/>
      </w:r>
      <w:r>
        <w:rPr>
          <w:i/>
          <w:iCs/>
          <w:color w:val="408080"/>
        </w:rPr>
        <w:t>;f2=f3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_fibo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ED4FF5" w:rsidP="00844552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for sub string deletion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medium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tring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ubstring to be deleted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3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the new string is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line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1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50 char + retur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putlength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</w:t>
      </w:r>
      <w:r>
        <w:t xml:space="preserve">   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_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2</w:t>
      </w:r>
      <w:r>
        <w:t xml:space="preserve">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20 char + return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inputlength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ubstring</w:t>
      </w:r>
      <w:r>
        <w:t xml:space="preserve">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2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odified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3</w:t>
      </w:r>
      <w:r>
        <w:t xml:space="preserve"> </w:t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string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BA2121"/>
        </w:rPr>
        <w:t>'$'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to display prompt and prin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9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for string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buffer_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0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getline functio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ab/>
      </w:r>
      <w:r>
        <w:rPr>
          <w:i/>
          <w:iCs/>
          <w:color w:val="408080"/>
        </w:rPr>
        <w:t xml:space="preserve">;move pointer to the input string size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[ </w:t>
      </w:r>
      <w:r>
        <w:rPr>
          <w:color w:val="008000"/>
        </w:rPr>
        <w:t>si</w:t>
      </w:r>
      <w:r>
        <w:t xml:space="preserve"> ]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input string size to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666666"/>
        </w:rPr>
        <w:t>0</w:t>
      </w:r>
      <w:r>
        <w:t xml:space="preserve">       </w:t>
      </w:r>
      <w:r>
        <w:tab/>
      </w:r>
      <w:r>
        <w:tab/>
      </w:r>
      <w:r>
        <w:tab/>
      </w:r>
      <w:r>
        <w:rPr>
          <w:i/>
          <w:iCs/>
          <w:color w:val="408080"/>
        </w:rPr>
        <w:t>;clear ch to use 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pointer to the next byte of the last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 xml:space="preserve">, </w:t>
      </w:r>
      <w:r>
        <w:rPr>
          <w:color w:val="BA2121"/>
        </w:rPr>
        <w:t>'$'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si</w:t>
      </w:r>
      <w:r>
        <w:t xml:space="preserve"> ], 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add '$' after the 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 xml:space="preserve">;macro for copynig character from input string to output string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_copy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load the index in ax regist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go to the next location where the character is to be copi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di</w:t>
      </w:r>
      <w:r>
        <w:t xml:space="preserve"> ],</w:t>
      </w:r>
      <w:r>
        <w:rPr>
          <w:color w:val="008000"/>
        </w:rPr>
        <w:t>d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copy from input string to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crement the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 to check whether two character of the input string and substring are same or no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compare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tring in d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 xml:space="preserve">,[ </w:t>
      </w:r>
      <w:r>
        <w:rPr>
          <w:color w:val="008000"/>
        </w:rPr>
        <w:t>d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ubstring in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compare dl and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1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1</w:t>
      </w:r>
      <w:r>
        <w:t xml:space="preserve">  </w:t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tring</w:t>
      </w:r>
      <w:r>
        <w:rPr>
          <w:i/>
          <w:iCs/>
          <w:color w:val="408080"/>
        </w:rPr>
        <w:tab/>
      </w:r>
      <w:r>
        <w:rPr>
          <w:i/>
          <w:iCs/>
          <w:color w:val="408080"/>
        </w:rP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2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ub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tring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19177C"/>
        </w:rPr>
        <w:t>inputlength_1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move length of the string in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2</w:t>
      </w:r>
      <w:r>
        <w:t>,</w:t>
      </w:r>
      <w:r>
        <w:rPr>
          <w:color w:val="666666"/>
        </w:rPr>
        <w:t>0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tring_copy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 xml:space="preserve"> 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2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string_copy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ab/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2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f the substring is presen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  <w:r>
        <w:t xml:space="preserve"> </w:t>
      </w:r>
      <w:r>
        <w:tab/>
      </w:r>
      <w:r>
        <w:rPr>
          <w:i/>
          <w:iCs/>
          <w:color w:val="408080"/>
        </w:rPr>
        <w:t>;move substring length to 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move new string index to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008000"/>
        </w:rPr>
        <w:t>bl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subtract bl from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save al in new string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abel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1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tring_copy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add '$' after the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isplay the output 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reate and delete a file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1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enter file name to be created 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2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file is created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3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enter file name to be deleted 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4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file is deleted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5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deletion error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fn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up</w:t>
      </w:r>
      <w:r w:rsidRPr="00A23A23">
        <w:rPr>
          <w:rFonts w:ascii="Courier New" w:eastAsia="Times New Roman" w:hAnsi="Courier New" w:cs="Courier New"/>
          <w:sz w:val="20"/>
          <w:szCs w:val="20"/>
        </w:rPr>
        <w:t>(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  <w:r w:rsidRPr="00A23A23">
        <w:rPr>
          <w:rFonts w:ascii="Courier New" w:eastAsia="Times New Roman" w:hAnsi="Courier New" w:cs="Courier New"/>
          <w:sz w:val="20"/>
          <w:szCs w:val="20"/>
        </w:rPr>
        <w:t>)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fnd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up</w:t>
      </w:r>
      <w:r w:rsidRPr="00A23A23">
        <w:rPr>
          <w:rFonts w:ascii="Courier New" w:eastAsia="Times New Roman" w:hAnsi="Courier New" w:cs="Courier New"/>
          <w:sz w:val="20"/>
          <w:szCs w:val="20"/>
        </w:rPr>
        <w:t>(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  <w:r w:rsidRPr="00A23A23">
        <w:rPr>
          <w:rFonts w:ascii="Courier New" w:eastAsia="Times New Roman" w:hAnsi="Courier New" w:cs="Courier New"/>
          <w:sz w:val="20"/>
          <w:szCs w:val="20"/>
        </w:rPr>
        <w:t>)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readlp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readlp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[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A23A23">
        <w:rPr>
          <w:rFonts w:ascii="Courier New" w:eastAsia="Times New Roman" w:hAnsi="Courier New" w:cs="Courier New"/>
          <w:sz w:val="20"/>
          <w:szCs w:val="20"/>
        </w:rPr>
        <w:t>],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readlp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1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crte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3c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2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3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dlte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4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nfou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4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nfound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5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in</w:t>
      </w:r>
    </w:p>
    <w:p w:rsidR="00A23A23" w:rsidRDefault="00A23A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Pr="00BE6711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062023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rFonts w:ascii="Liberation Serif" w:hAnsi="Liberation Serif"/>
          <w:b/>
          <w:color w:val="00000A"/>
        </w:rPr>
      </w:pPr>
      <w:r w:rsidRPr="00BE6711">
        <w:rPr>
          <w:b/>
          <w:color w:val="00000A"/>
        </w:rPr>
        <w:t>Write and test a MASM program to Implement Linear search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Implement Linear search.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 to search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found at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no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not found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enter element to sear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bx has the element to be search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inear_search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found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inear_searc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t found cas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no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found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exitp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D7827" w:rsidRDefault="006D7827" w:rsidP="007A52B0">
      <w:pPr>
        <w:rPr>
          <w:rFonts w:ascii="Liberation Serif" w:eastAsia="Times New Roman" w:hAnsi="Liberation Serif" w:cs="Times New Roman"/>
          <w:b/>
          <w:color w:val="00000A"/>
          <w:sz w:val="24"/>
          <w:szCs w:val="24"/>
        </w:rPr>
      </w:pPr>
    </w:p>
    <w:p w:rsidR="007A52B0" w:rsidRDefault="007A52B0" w:rsidP="007A52B0">
      <w:pPr>
        <w:rPr>
          <w:rFonts w:ascii="Times New Roman" w:hAnsi="Times New Roman" w:cs="Times New Roman"/>
          <w:b/>
          <w:u w:val="single"/>
        </w:rPr>
      </w:pPr>
    </w:p>
    <w:p w:rsidR="006D7827" w:rsidRDefault="006D7827" w:rsidP="007A52B0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3</w:t>
      </w:r>
    </w:p>
    <w:p w:rsid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Binary search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 xml:space="preserve">” key. </w:t>
      </w:r>
    </w:p>
    <w:p w:rsidR="007E1354" w:rsidRDefault="007E1354" w:rsidP="007E1354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SM Program to implement binary searc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lud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tab.asm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array_outpu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ay_prin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printing the array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array_print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temp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pac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tem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ay_prin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ompts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Enter size of array: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ompt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Enter elements of array: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omptsr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Enter element to search: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omptfoun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element found at: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omptnotfoun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element not found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wrong_key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A2121"/>
          <w:sz w:val="20"/>
          <w:szCs w:val="20"/>
        </w:rPr>
        <w:t>"Invalid key entered: $"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arr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up</w:t>
      </w:r>
      <w:r w:rsidRPr="00754958">
        <w:rPr>
          <w:rFonts w:ascii="Courier New" w:eastAsia="Times New Roman" w:hAnsi="Courier New" w:cs="Courier New"/>
          <w:sz w:val="20"/>
          <w:szCs w:val="20"/>
        </w:rPr>
        <w:t>(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  <w:r w:rsidRPr="00754958">
        <w:rPr>
          <w:rFonts w:ascii="Courier New" w:eastAsia="Times New Roman" w:hAnsi="Courier New" w:cs="Courier New"/>
          <w:sz w:val="20"/>
          <w:szCs w:val="20"/>
        </w:rPr>
        <w:t>)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tr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t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in_idx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te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w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splay prompt for siz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mpt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accept siz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bx has the siz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mpt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array_input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ay_in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al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or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enter element to searc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mpts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bx has the element to be searche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rt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00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op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 BINARY SEARCH *******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binary_search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find out the middle inde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o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r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cx is the index for the middle elemen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si=si+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al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eci_out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pac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al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deci_out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new_lin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all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n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found</w:t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f middle element then foun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g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greate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if les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lesser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op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compar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greater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rt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compare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o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tr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binary_searc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**********************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not found cas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mptnotfoun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found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mptfoun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new_line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xit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i_outpu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re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i_outpu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n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prompt for ente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 pressing enter will show next step esc will exit 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error_enter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1bh</w:t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check if esc is presse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xit2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compare2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wrong_key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rror_ente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**********************************************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compare2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re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exit2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xit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n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or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* sorting ***************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ar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outer_loop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x is the inner loop counte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in_id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inner_loop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in_id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754958">
        <w:rPr>
          <w:rFonts w:ascii="Courier New" w:eastAsia="Times New Roman" w:hAnsi="Courier New" w:cs="Courier New"/>
          <w:sz w:val="20"/>
          <w:szCs w:val="20"/>
        </w:rPr>
        <w:t>]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incr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else set min_idx the elements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in_id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incr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de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inner_loo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swa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in_id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754958">
        <w:rPr>
          <w:rFonts w:ascii="Courier New" w:eastAsia="Times New Roman" w:hAnsi="Courier New" w:cs="Courier New"/>
          <w:sz w:val="20"/>
          <w:szCs w:val="20"/>
        </w:rPr>
        <w:t>,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754958">
        <w:rPr>
          <w:rFonts w:ascii="Courier New" w:eastAsia="Times New Roman" w:hAnsi="Courier New" w:cs="Courier New"/>
          <w:sz w:val="20"/>
          <w:szCs w:val="20"/>
        </w:rPr>
        <w:t>]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xchg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  <w:r w:rsidRPr="00754958">
        <w:rPr>
          <w:rFonts w:ascii="Courier New" w:eastAsia="Times New Roman" w:hAnsi="Courier New" w:cs="Courier New"/>
          <w:sz w:val="20"/>
          <w:szCs w:val="20"/>
        </w:rPr>
        <w:t>]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B00040"/>
          <w:sz w:val="20"/>
          <w:szCs w:val="20"/>
        </w:rPr>
        <w:t>wor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ptr</w:t>
      </w:r>
      <w:r w:rsidRPr="00754958">
        <w:rPr>
          <w:rFonts w:ascii="Courier New" w:eastAsia="Times New Roman" w:hAnsi="Courier New" w:cs="Courier New"/>
          <w:sz w:val="20"/>
          <w:szCs w:val="20"/>
        </w:rPr>
        <w:t>[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754958">
        <w:rPr>
          <w:rFonts w:ascii="Courier New" w:eastAsia="Times New Roman" w:hAnsi="Courier New" w:cs="Courier New"/>
          <w:sz w:val="20"/>
          <w:szCs w:val="20"/>
        </w:rPr>
        <w:t>],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here keyboard input inserted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A0A000"/>
          <w:sz w:val="20"/>
          <w:szCs w:val="20"/>
        </w:rPr>
        <w:t>next_iter: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008000"/>
          <w:sz w:val="20"/>
          <w:szCs w:val="20"/>
        </w:rPr>
        <w:t>si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outer_loo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ret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***************************************************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sz w:val="20"/>
          <w:szCs w:val="20"/>
        </w:rPr>
        <w:tab/>
      </w: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sort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754958" w:rsidRPr="00754958" w:rsidRDefault="00754958" w:rsidP="0075495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54958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  <w:r w:rsidRPr="0075495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54958">
        <w:rPr>
          <w:rFonts w:ascii="Courier New" w:eastAsia="Times New Roman" w:hAnsi="Courier New" w:cs="Courier New"/>
          <w:color w:val="19177C"/>
          <w:sz w:val="20"/>
          <w:szCs w:val="20"/>
        </w:rPr>
        <w:t>main</w:t>
      </w:r>
    </w:p>
    <w:p w:rsidR="007E1354" w:rsidRDefault="007E1354" w:rsidP="007E1354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754958" w:rsidRPr="00E8496D" w:rsidRDefault="00754958" w:rsidP="007E1354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bookmarkStart w:id="0" w:name="_GoBack"/>
      <w:bookmarkEnd w:id="0"/>
    </w:p>
    <w:p w:rsid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Selection Sort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>” key. The Program will terminate when the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sc</w:t>
      </w:r>
      <w:r w:rsidRPr="00E8496D">
        <w:rPr>
          <w:rFonts w:ascii="Liberation Serif" w:hAnsi="Liberation Serif"/>
          <w:b/>
          <w:color w:val="00000A"/>
        </w:rPr>
        <w:t>” key is pressed.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 xml:space="preserve">;Write and test a MASM program to Implement Selection Sort. Show the steps. 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>;Each step will be succeeded by “Enter” key. The Program will terminate when the “Esc” key is pressed.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cal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printing the arra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prin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sorted array is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wrong_key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Invalid key entered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temp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in_id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 array in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 sorting 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out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x is the inner loop cou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n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g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c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else set min_idx the element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c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n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swa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chg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 here keyboard input insert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 pressing enter will show next step esc will exit 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rror_en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1bh</w:t>
      </w:r>
      <w:r>
        <w:tab/>
      </w:r>
      <w:r>
        <w:rPr>
          <w:i/>
          <w:iCs/>
          <w:color w:val="408080"/>
        </w:rPr>
        <w:t>;check if esc is press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next_i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wrong_ke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rror_e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next_i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out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 array out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exit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Pr="00E8496D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8496D" w:rsidRP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wait for left mouse clicks and display a text string at the exact clicked spot in the client area.</w:t>
      </w:r>
    </w:p>
    <w:p w:rsidR="006D7827" w:rsidRDefault="006D7827" w:rsidP="00F55608">
      <w:pPr>
        <w:rPr>
          <w:rFonts w:ascii="Times New Roman" w:hAnsi="Times New Roman" w:cs="Times New Roman"/>
          <w:b/>
          <w:u w:val="single"/>
        </w:rPr>
      </w:pPr>
    </w:p>
    <w:p w:rsidR="00E45C6C" w:rsidRPr="00EB1B08" w:rsidRDefault="00E45C6C" w:rsidP="00F55608">
      <w:pPr>
        <w:rPr>
          <w:rFonts w:ascii="Times New Roman" w:hAnsi="Times New Roman" w:cs="Times New Roman"/>
          <w:b/>
          <w:u w:val="single"/>
        </w:rPr>
      </w:pPr>
    </w:p>
    <w:sectPr w:rsidR="00E45C6C" w:rsidRPr="00EB1B08" w:rsidSect="00B6105D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04CA" w:rsidRDefault="005204CA" w:rsidP="007A52B0">
      <w:pPr>
        <w:spacing w:after="0" w:line="240" w:lineRule="auto"/>
      </w:pPr>
      <w:r>
        <w:separator/>
      </w:r>
    </w:p>
  </w:endnote>
  <w:endnote w:type="continuationSeparator" w:id="0">
    <w:p w:rsidR="005204CA" w:rsidRDefault="005204CA" w:rsidP="007A5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39812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E1354" w:rsidRDefault="007E135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E1354" w:rsidRDefault="007E13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04CA" w:rsidRDefault="005204CA" w:rsidP="007A52B0">
      <w:pPr>
        <w:spacing w:after="0" w:line="240" w:lineRule="auto"/>
      </w:pPr>
      <w:r>
        <w:separator/>
      </w:r>
    </w:p>
  </w:footnote>
  <w:footnote w:type="continuationSeparator" w:id="0">
    <w:p w:rsidR="005204CA" w:rsidRDefault="005204CA" w:rsidP="007A5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E6FBB"/>
    <w:multiLevelType w:val="multilevel"/>
    <w:tmpl w:val="2C566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EC2861"/>
    <w:multiLevelType w:val="multilevel"/>
    <w:tmpl w:val="A07C1C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6C34A2C"/>
    <w:multiLevelType w:val="multilevel"/>
    <w:tmpl w:val="86D40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DcwNTM1MTM2MzZS0lEKTi0uzszPAykwqQUAXemdLywAAAA="/>
  </w:docVars>
  <w:rsids>
    <w:rsidRoot w:val="00673FB3"/>
    <w:rsid w:val="00062023"/>
    <w:rsid w:val="00087BA4"/>
    <w:rsid w:val="000B1A45"/>
    <w:rsid w:val="00124327"/>
    <w:rsid w:val="00160AAC"/>
    <w:rsid w:val="001E317F"/>
    <w:rsid w:val="001F5558"/>
    <w:rsid w:val="00236A22"/>
    <w:rsid w:val="00265D4C"/>
    <w:rsid w:val="00325818"/>
    <w:rsid w:val="003C2305"/>
    <w:rsid w:val="003D38FF"/>
    <w:rsid w:val="003F42E3"/>
    <w:rsid w:val="004E0C84"/>
    <w:rsid w:val="005204CA"/>
    <w:rsid w:val="00546589"/>
    <w:rsid w:val="00561095"/>
    <w:rsid w:val="005F1E5B"/>
    <w:rsid w:val="006376D5"/>
    <w:rsid w:val="006403C0"/>
    <w:rsid w:val="006519DA"/>
    <w:rsid w:val="00673FB3"/>
    <w:rsid w:val="006D7762"/>
    <w:rsid w:val="006D7827"/>
    <w:rsid w:val="00713509"/>
    <w:rsid w:val="0072533C"/>
    <w:rsid w:val="00736C38"/>
    <w:rsid w:val="00754958"/>
    <w:rsid w:val="00763764"/>
    <w:rsid w:val="007A52B0"/>
    <w:rsid w:val="007E1354"/>
    <w:rsid w:val="007E31ED"/>
    <w:rsid w:val="00824269"/>
    <w:rsid w:val="00841B3B"/>
    <w:rsid w:val="00844552"/>
    <w:rsid w:val="008512A3"/>
    <w:rsid w:val="008A6EF3"/>
    <w:rsid w:val="00947E52"/>
    <w:rsid w:val="00971292"/>
    <w:rsid w:val="00971781"/>
    <w:rsid w:val="00985E5F"/>
    <w:rsid w:val="00A23A23"/>
    <w:rsid w:val="00A430CE"/>
    <w:rsid w:val="00A659A7"/>
    <w:rsid w:val="00AF6ACC"/>
    <w:rsid w:val="00B02A5D"/>
    <w:rsid w:val="00B6105D"/>
    <w:rsid w:val="00BE6711"/>
    <w:rsid w:val="00BF417B"/>
    <w:rsid w:val="00C02263"/>
    <w:rsid w:val="00C448C8"/>
    <w:rsid w:val="00CD7093"/>
    <w:rsid w:val="00D05A13"/>
    <w:rsid w:val="00D63541"/>
    <w:rsid w:val="00D64150"/>
    <w:rsid w:val="00D81EE6"/>
    <w:rsid w:val="00DC70A8"/>
    <w:rsid w:val="00DF49B1"/>
    <w:rsid w:val="00E45C6C"/>
    <w:rsid w:val="00E775E1"/>
    <w:rsid w:val="00E8496D"/>
    <w:rsid w:val="00EB1B08"/>
    <w:rsid w:val="00EB6754"/>
    <w:rsid w:val="00ED4FF5"/>
    <w:rsid w:val="00F4769E"/>
    <w:rsid w:val="00F55608"/>
    <w:rsid w:val="00F62BCE"/>
    <w:rsid w:val="00F8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5507"/>
  <w15:chartTrackingRefBased/>
  <w15:docId w15:val="{678C1987-BEA7-4F64-B3C5-E9517550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B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0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22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226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87B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ll">
    <w:name w:val="hl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">
    <w:name w:val="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">
    <w:name w:val="er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">
    <w:name w:val="k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">
    <w:name w:val="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">
    <w:name w:val="c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">
    <w:name w:val="c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p">
    <w:name w:val="c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">
    <w:name w:val="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">
    <w:name w:val="c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d">
    <w:name w:val="g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">
    <w:name w:val="g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">
    <w:name w:val="g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h">
    <w:name w:val="g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i">
    <w:name w:val="g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o">
    <w:name w:val="g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p">
    <w:name w:val="g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s">
    <w:name w:val="g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u">
    <w:name w:val="gu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t">
    <w:name w:val="g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c">
    <w:name w:val="k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d">
    <w:name w:val="k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n">
    <w:name w:val="k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p">
    <w:name w:val="k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r">
    <w:name w:val="k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t">
    <w:name w:val="k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">
    <w:name w:val="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">
    <w:name w:val="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">
    <w:name w:val="na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b">
    <w:name w:val="n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c">
    <w:name w:val="n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">
    <w:name w:val="n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d">
    <w:name w:val="n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i">
    <w:name w:val="n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">
    <w:name w:val="n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f">
    <w:name w:val="n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l">
    <w:name w:val="n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n">
    <w:name w:val="n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t">
    <w:name w:val="n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v">
    <w:name w:val="nv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w">
    <w:name w:val="o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">
    <w:name w:val="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">
    <w:name w:val="m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f">
    <w:name w:val="m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h">
    <w:name w:val="m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">
    <w:name w:val="m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o">
    <w:name w:val="m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c">
    <w:name w:val="s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d">
    <w:name w:val="s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2">
    <w:name w:val="s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">
    <w:name w:val="s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">
    <w:name w:val="s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">
    <w:name w:val="s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x">
    <w:name w:val="sx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r">
    <w:name w:val="s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1">
    <w:name w:val="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s">
    <w:name w:val="s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p">
    <w:name w:val="b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c">
    <w:name w:val="v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g">
    <w:name w:val="vg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i">
    <w:name w:val="v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l">
    <w:name w:val="i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no">
    <w:name w:val="lineno"/>
    <w:basedOn w:val="DefaultParagraphFont"/>
    <w:rsid w:val="00087BA4"/>
    <w:rPr>
      <w:shd w:val="clear" w:color="auto" w:fill="F0F0F0"/>
    </w:rPr>
  </w:style>
  <w:style w:type="paragraph" w:customStyle="1" w:styleId="hll1">
    <w:name w:val="hll1"/>
    <w:basedOn w:val="Normal"/>
    <w:rsid w:val="00087BA4"/>
    <w:pPr>
      <w:shd w:val="clear" w:color="auto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err1">
    <w:name w:val="err1"/>
    <w:basedOn w:val="Normal"/>
    <w:rsid w:val="00087BA4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1">
    <w:name w:val="k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o1">
    <w:name w:val="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ch1">
    <w:name w:val="c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m1">
    <w:name w:val="c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p1">
    <w:name w:val="c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C7A00"/>
      <w:sz w:val="24"/>
      <w:szCs w:val="24"/>
    </w:rPr>
  </w:style>
  <w:style w:type="paragraph" w:customStyle="1" w:styleId="c11">
    <w:name w:val="c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s1">
    <w:name w:val="c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gd1">
    <w:name w:val="g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0000"/>
      <w:sz w:val="24"/>
      <w:szCs w:val="24"/>
    </w:rPr>
  </w:style>
  <w:style w:type="paragraph" w:customStyle="1" w:styleId="ge1">
    <w:name w:val="g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gr1">
    <w:name w:val="g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gh1">
    <w:name w:val="g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i1">
    <w:name w:val="g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A000"/>
      <w:sz w:val="24"/>
      <w:szCs w:val="24"/>
    </w:rPr>
  </w:style>
  <w:style w:type="paragraph" w:customStyle="1" w:styleId="go1">
    <w:name w:val="g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8888"/>
      <w:sz w:val="24"/>
      <w:szCs w:val="24"/>
    </w:rPr>
  </w:style>
  <w:style w:type="paragraph" w:customStyle="1" w:styleId="gp1">
    <w:name w:val="g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s1">
    <w:name w:val="g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gu1">
    <w:name w:val="gu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80"/>
      <w:sz w:val="24"/>
      <w:szCs w:val="24"/>
    </w:rPr>
  </w:style>
  <w:style w:type="paragraph" w:customStyle="1" w:styleId="gt1">
    <w:name w:val="g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44DD"/>
      <w:sz w:val="24"/>
      <w:szCs w:val="24"/>
    </w:rPr>
  </w:style>
  <w:style w:type="paragraph" w:customStyle="1" w:styleId="kc1">
    <w:name w:val="k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d1">
    <w:name w:val="k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n1">
    <w:name w:val="k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p1">
    <w:name w:val="k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kr1">
    <w:name w:val="k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t1">
    <w:name w:val="k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00040"/>
      <w:sz w:val="24"/>
      <w:szCs w:val="24"/>
    </w:rPr>
  </w:style>
  <w:style w:type="paragraph" w:customStyle="1" w:styleId="m1">
    <w:name w:val="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3">
    <w:name w:val="s3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na1">
    <w:name w:val="na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D9029"/>
      <w:sz w:val="24"/>
      <w:szCs w:val="24"/>
    </w:rPr>
  </w:style>
  <w:style w:type="paragraph" w:customStyle="1" w:styleId="nb1">
    <w:name w:val="n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nc1">
    <w:name w:val="n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o1">
    <w:name w:val="n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0000"/>
      <w:sz w:val="24"/>
      <w:szCs w:val="24"/>
    </w:rPr>
  </w:style>
  <w:style w:type="paragraph" w:customStyle="1" w:styleId="nd1">
    <w:name w:val="n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A22FF"/>
      <w:sz w:val="24"/>
      <w:szCs w:val="24"/>
    </w:rPr>
  </w:style>
  <w:style w:type="paragraph" w:customStyle="1" w:styleId="ni1">
    <w:name w:val="n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999999"/>
      <w:sz w:val="24"/>
      <w:szCs w:val="24"/>
    </w:rPr>
  </w:style>
  <w:style w:type="paragraph" w:customStyle="1" w:styleId="ne1">
    <w:name w:val="n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D2413A"/>
      <w:sz w:val="24"/>
      <w:szCs w:val="24"/>
    </w:rPr>
  </w:style>
  <w:style w:type="paragraph" w:customStyle="1" w:styleId="nf1">
    <w:name w:val="n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nl1">
    <w:name w:val="n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A000"/>
      <w:sz w:val="24"/>
      <w:szCs w:val="24"/>
    </w:rPr>
  </w:style>
  <w:style w:type="paragraph" w:customStyle="1" w:styleId="nn1">
    <w:name w:val="n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t1">
    <w:name w:val="n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nv1">
    <w:name w:val="nv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ow1">
    <w:name w:val="o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AA22FF"/>
      <w:sz w:val="24"/>
      <w:szCs w:val="24"/>
    </w:rPr>
  </w:style>
  <w:style w:type="paragraph" w:customStyle="1" w:styleId="w1">
    <w:name w:val="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BBBB"/>
      <w:sz w:val="24"/>
      <w:szCs w:val="24"/>
    </w:rPr>
  </w:style>
  <w:style w:type="paragraph" w:customStyle="1" w:styleId="mb1">
    <w:name w:val="m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f1">
    <w:name w:val="m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h1">
    <w:name w:val="m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i1">
    <w:name w:val="m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o1">
    <w:name w:val="m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b1">
    <w:name w:val="s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c1">
    <w:name w:val="s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d1">
    <w:name w:val="s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BA2121"/>
      <w:sz w:val="24"/>
      <w:szCs w:val="24"/>
    </w:rPr>
  </w:style>
  <w:style w:type="paragraph" w:customStyle="1" w:styleId="s21">
    <w:name w:val="s2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e1">
    <w:name w:val="s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22"/>
      <w:sz w:val="24"/>
      <w:szCs w:val="24"/>
    </w:rPr>
  </w:style>
  <w:style w:type="paragraph" w:customStyle="1" w:styleId="sh1">
    <w:name w:val="s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i1">
    <w:name w:val="s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88"/>
      <w:sz w:val="24"/>
      <w:szCs w:val="24"/>
    </w:rPr>
  </w:style>
  <w:style w:type="paragraph" w:customStyle="1" w:styleId="sx1">
    <w:name w:val="sx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sr1">
    <w:name w:val="s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6688"/>
      <w:sz w:val="24"/>
      <w:szCs w:val="24"/>
    </w:rPr>
  </w:style>
  <w:style w:type="paragraph" w:customStyle="1" w:styleId="s11">
    <w:name w:val="s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s1">
    <w:name w:val="s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bp1">
    <w:name w:val="b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vc1">
    <w:name w:val="v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g1">
    <w:name w:val="vg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i1">
    <w:name w:val="v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il1">
    <w:name w:val="i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5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2B0"/>
  </w:style>
  <w:style w:type="paragraph" w:styleId="Footer">
    <w:name w:val="footer"/>
    <w:basedOn w:val="Normal"/>
    <w:link w:val="FooterChar"/>
    <w:uiPriority w:val="99"/>
    <w:unhideWhenUsed/>
    <w:rsid w:val="007A5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5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8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5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6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5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9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60</Pages>
  <Words>7192</Words>
  <Characters>40998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5</cp:revision>
  <dcterms:created xsi:type="dcterms:W3CDTF">2018-11-16T04:44:00Z</dcterms:created>
  <dcterms:modified xsi:type="dcterms:W3CDTF">2018-11-17T19:09:00Z</dcterms:modified>
</cp:coreProperties>
</file>